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A5C53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A3829">
        <w:rPr>
          <w:rFonts w:eastAsia="Times New Roman" w:cstheme="minorHAnsi"/>
          <w:b/>
        </w:rPr>
        <w:t>6873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A02D0D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A3829" w:rsidRPr="00283BEE">
          <w:rPr>
            <w:rStyle w:val="Hyperlink"/>
            <w:rFonts w:eastAsia="Times New Roman" w:cstheme="minorHAnsi"/>
            <w:b/>
          </w:rPr>
          <w:t>https://review.jove.com/account/file-uploader?src=20964528</w:t>
        </w:r>
      </w:hyperlink>
    </w:p>
    <w:p w14:paraId="67594734" w14:textId="77777777" w:rsidR="004A3829" w:rsidRPr="00B07A3B" w:rsidRDefault="004A382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CFBA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F130E" w:rsidRPr="006F130E">
        <w:rPr>
          <w:rStyle w:val="ArticleTitle"/>
          <w:rFonts w:cstheme="minorHAnsi"/>
        </w:rPr>
        <w:t>Improved Polydimethylsiloxane (PDMS) Double Casting via Silicone Oil Treatment for Densely Packed Microstructure Replic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D4D026" w14:textId="77777777" w:rsidR="006F130E" w:rsidRPr="006F130E" w:rsidRDefault="006F130E" w:rsidP="006F130E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6F130E">
        <w:rPr>
          <w:rFonts w:eastAsia="Times New Roman" w:cstheme="minorHAnsi"/>
          <w:b/>
          <w:sz w:val="28"/>
          <w:szCs w:val="28"/>
        </w:rPr>
        <w:t>Yoonjae</w:t>
      </w:r>
      <w:proofErr w:type="spellEnd"/>
      <w:r w:rsidRPr="006F130E">
        <w:rPr>
          <w:rFonts w:eastAsia="Times New Roman" w:cstheme="minorHAnsi"/>
          <w:b/>
          <w:sz w:val="28"/>
          <w:szCs w:val="28"/>
        </w:rPr>
        <w:t xml:space="preserve"> Lee, </w:t>
      </w:r>
      <w:proofErr w:type="spellStart"/>
      <w:r w:rsidRPr="006F130E">
        <w:rPr>
          <w:rFonts w:eastAsia="Times New Roman" w:cstheme="minorHAnsi"/>
          <w:b/>
          <w:sz w:val="28"/>
          <w:szCs w:val="28"/>
        </w:rPr>
        <w:t>Taehoon</w:t>
      </w:r>
      <w:proofErr w:type="spellEnd"/>
      <w:r w:rsidRPr="006F130E">
        <w:rPr>
          <w:rFonts w:eastAsia="Times New Roman" w:cstheme="minorHAnsi"/>
          <w:b/>
          <w:sz w:val="28"/>
          <w:szCs w:val="28"/>
        </w:rPr>
        <w:t xml:space="preserve"> Kim, Jae Hun Seol</w:t>
      </w:r>
    </w:p>
    <w:p w14:paraId="7341F760" w14:textId="77777777" w:rsidR="006F130E" w:rsidRPr="006F130E" w:rsidRDefault="006F130E" w:rsidP="006F13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5EB18527" w:rsidR="004E0C5A" w:rsidRPr="006F130E" w:rsidRDefault="006F130E" w:rsidP="006F130E">
      <w:pPr>
        <w:outlineLvl w:val="0"/>
        <w:rPr>
          <w:rFonts w:eastAsia="Times New Roman" w:cstheme="minorHAnsi"/>
          <w:b/>
          <w:sz w:val="28"/>
          <w:szCs w:val="28"/>
        </w:rPr>
      </w:pPr>
      <w:r w:rsidRPr="006F130E">
        <w:rPr>
          <w:rFonts w:eastAsia="Times New Roman" w:cstheme="minorHAnsi"/>
          <w:b/>
          <w:sz w:val="28"/>
          <w:szCs w:val="28"/>
        </w:rPr>
        <w:t>School of Mechanical and Robotics Engineering, Gwangju Institute of Science and Technology</w:t>
      </w: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515643B" w:rsidR="004E0C5A" w:rsidRPr="006F130E" w:rsidRDefault="006F130E" w:rsidP="006F130E">
      <w:pPr>
        <w:rPr>
          <w:lang w:eastAsia="ko-KR"/>
        </w:rPr>
      </w:pPr>
      <w:bookmarkStart w:id="0" w:name="_Hlk25233958"/>
      <w:r w:rsidRPr="008302D5">
        <w:rPr>
          <w:lang w:eastAsia="ko-KR"/>
        </w:rPr>
        <w:t xml:space="preserve">Jae Hun Seol 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jhseol@gist.ac.kr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A8EC39A" w14:textId="77777777" w:rsidR="006F130E" w:rsidRPr="008302D5" w:rsidRDefault="006F130E" w:rsidP="006F130E">
      <w:pPr>
        <w:rPr>
          <w:lang w:eastAsia="ko-KR"/>
        </w:rPr>
      </w:pPr>
      <w:proofErr w:type="spellStart"/>
      <w:r w:rsidRPr="008302D5">
        <w:rPr>
          <w:lang w:eastAsia="ko-KR"/>
        </w:rPr>
        <w:t>Yoonjae</w:t>
      </w:r>
      <w:proofErr w:type="spellEnd"/>
      <w:r w:rsidRPr="008302D5">
        <w:rPr>
          <w:lang w:eastAsia="ko-KR"/>
        </w:rPr>
        <w:t xml:space="preserve"> Lee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yoonjae10@gm.gist.ac.kr)</w:t>
      </w:r>
    </w:p>
    <w:p w14:paraId="12916965" w14:textId="39EB5D70" w:rsidR="003B5E26" w:rsidRPr="006F130E" w:rsidRDefault="006F130E" w:rsidP="006F130E">
      <w:pPr>
        <w:rPr>
          <w:lang w:eastAsia="ko-KR"/>
        </w:rPr>
      </w:pPr>
      <w:proofErr w:type="spellStart"/>
      <w:r w:rsidRPr="008302D5">
        <w:rPr>
          <w:lang w:eastAsia="ko-KR"/>
        </w:rPr>
        <w:t>Taehoon</w:t>
      </w:r>
      <w:proofErr w:type="spellEnd"/>
      <w:r w:rsidRPr="008302D5">
        <w:rPr>
          <w:lang w:eastAsia="ko-KR"/>
        </w:rPr>
        <w:t xml:space="preserve"> Kim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enormerit@gm.gist.ac.kr)</w:t>
      </w:r>
    </w:p>
    <w:p w14:paraId="20B2E6DB" w14:textId="77777777" w:rsidR="006F130E" w:rsidRPr="008302D5" w:rsidRDefault="006F130E" w:rsidP="006F130E">
      <w:pPr>
        <w:rPr>
          <w:lang w:eastAsia="ko-KR"/>
        </w:rPr>
      </w:pPr>
      <w:r w:rsidRPr="008302D5">
        <w:rPr>
          <w:lang w:eastAsia="ko-KR"/>
        </w:rPr>
        <w:t xml:space="preserve">Jae Hun Seol 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jhseol@gist.ac.kr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52CA8">
        <w:rPr>
          <w:rFonts w:cstheme="minorHAnsi"/>
          <w:b/>
          <w:sz w:val="22"/>
          <w:szCs w:val="22"/>
        </w:rPr>
        <w:t>Length</w:t>
      </w:r>
    </w:p>
    <w:p w14:paraId="72F5C5E6" w14:textId="428275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52CA8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4F47268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52CA8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7D56142A" w:rsidR="00FF25E5" w:rsidRPr="006F130E" w:rsidRDefault="00FF25E5" w:rsidP="006F130E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85B470D" w:rsidR="00CE10F2" w:rsidRDefault="006F130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abrication of PDMS mold from a Silicon Mold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CB3BE68" w14:textId="71C11982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To begin, mix a solution of hexane and </w:t>
      </w:r>
      <w:r>
        <w:t xml:space="preserve">OTS </w:t>
      </w:r>
      <w:r w:rsidRPr="006F130E">
        <w:rPr>
          <w:i/>
          <w:iCs/>
          <w:color w:val="EE0000"/>
        </w:rPr>
        <w:t>(O-</w:t>
      </w:r>
      <w:r>
        <w:rPr>
          <w:i/>
          <w:iCs/>
          <w:color w:val="EE0000"/>
        </w:rPr>
        <w:t>T</w:t>
      </w:r>
      <w:r w:rsidRPr="006F130E">
        <w:rPr>
          <w:i/>
          <w:iCs/>
          <w:color w:val="EE0000"/>
        </w:rPr>
        <w:t>-</w:t>
      </w:r>
      <w:r>
        <w:rPr>
          <w:i/>
          <w:iCs/>
          <w:color w:val="EE0000"/>
        </w:rPr>
        <w:t>S</w:t>
      </w:r>
      <w:r w:rsidRPr="006F130E">
        <w:rPr>
          <w:i/>
          <w:iCs/>
          <w:color w:val="EE0000"/>
        </w:rPr>
        <w:t xml:space="preserve">) </w:t>
      </w:r>
      <w:r w:rsidRPr="00BF40B9">
        <w:t xml:space="preserve">in a 40 to 1 volume ratio using a clean glass beaker and a stirring rod </w:t>
      </w:r>
      <w:r w:rsidRPr="00BF40B9">
        <w:rPr>
          <w:b/>
          <w:bCs/>
        </w:rPr>
        <w:t>[1</w:t>
      </w:r>
      <w:r>
        <w:rPr>
          <w:b/>
          <w:bCs/>
        </w:rPr>
        <w:t>-TXT</w:t>
      </w:r>
      <w:r w:rsidRPr="00BF40B9">
        <w:rPr>
          <w:b/>
          <w:bCs/>
        </w:rPr>
        <w:t>]</w:t>
      </w:r>
      <w:r w:rsidRPr="00BF40B9">
        <w:t xml:space="preserve">. Cover the beaker with aluminum foil to minimize evaporation </w:t>
      </w:r>
      <w:r w:rsidRPr="00BF40B9">
        <w:rPr>
          <w:b/>
          <w:bCs/>
        </w:rPr>
        <w:t>[2]</w:t>
      </w:r>
      <w:r w:rsidRPr="00BF40B9">
        <w:t>.</w:t>
      </w:r>
    </w:p>
    <w:p w14:paraId="469C7A0A" w14:textId="6E3A0324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WIDE: Talent mixing hexane and </w:t>
      </w:r>
      <w:proofErr w:type="spellStart"/>
      <w:r w:rsidRPr="00BF40B9">
        <w:rPr>
          <w:lang w:val="en-IN"/>
        </w:rPr>
        <w:t>octadecyltrichlorosilane</w:t>
      </w:r>
      <w:proofErr w:type="spellEnd"/>
      <w:r w:rsidRPr="00BF40B9">
        <w:rPr>
          <w:lang w:val="en-IN"/>
        </w:rPr>
        <w:t xml:space="preserve"> in a clean glass beaker using a stirring rod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OTS: </w:t>
      </w:r>
      <w:proofErr w:type="spellStart"/>
      <w:r>
        <w:rPr>
          <w:b/>
          <w:bCs/>
          <w:lang w:val="en-IN"/>
        </w:rPr>
        <w:t>O</w:t>
      </w:r>
      <w:r w:rsidRPr="006F130E">
        <w:rPr>
          <w:b/>
          <w:bCs/>
          <w:lang w:val="en-IN"/>
        </w:rPr>
        <w:t>ctadecyltrichlorosilane</w:t>
      </w:r>
      <w:proofErr w:type="spellEnd"/>
    </w:p>
    <w:p w14:paraId="7C02BEF3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covering the glass beaker with aluminum foil.</w:t>
      </w:r>
    </w:p>
    <w:p w14:paraId="10647102" w14:textId="00188D70" w:rsidR="006F130E" w:rsidRPr="00BF40B9" w:rsidRDefault="006F130E" w:rsidP="006F130E">
      <w:pPr>
        <w:pStyle w:val="Narration"/>
        <w:numPr>
          <w:ilvl w:val="1"/>
          <w:numId w:val="3"/>
        </w:numPr>
      </w:pPr>
      <w:r>
        <w:t>Sonicate</w:t>
      </w:r>
      <w:r w:rsidRPr="00BF40B9">
        <w:t xml:space="preserve"> the sealed glass beaker into a room-temperature ultrasonic bath filled with water </w:t>
      </w:r>
      <w:r w:rsidRPr="00BF40B9">
        <w:rPr>
          <w:b/>
          <w:bCs/>
        </w:rPr>
        <w:t>[1</w:t>
      </w:r>
      <w:r>
        <w:rPr>
          <w:b/>
          <w:bCs/>
        </w:rPr>
        <w:t>-TXT</w:t>
      </w:r>
      <w:r w:rsidRPr="00BF40B9">
        <w:rPr>
          <w:b/>
          <w:bCs/>
        </w:rPr>
        <w:t>]</w:t>
      </w:r>
      <w:r w:rsidRPr="00BF40B9">
        <w:t xml:space="preserve">. </w:t>
      </w:r>
      <w:r>
        <w:t>Then i</w:t>
      </w:r>
      <w:r w:rsidRPr="00BF40B9">
        <w:t xml:space="preserve">mmerse the pre-etched silicon mold with a </w:t>
      </w:r>
      <w:proofErr w:type="spellStart"/>
      <w:r w:rsidRPr="00BF40B9">
        <w:t>hole</w:t>
      </w:r>
      <w:proofErr w:type="spellEnd"/>
      <w:r w:rsidRPr="00BF40B9">
        <w:t xml:space="preserve"> array into the prepared hexane-</w:t>
      </w:r>
      <w:r>
        <w:t>O</w:t>
      </w:r>
      <w:r>
        <w:t>TS</w:t>
      </w:r>
      <w:r w:rsidRPr="00BF40B9">
        <w:t xml:space="preserve"> solution </w:t>
      </w:r>
      <w:r w:rsidRPr="00BF40B9">
        <w:rPr>
          <w:b/>
          <w:bCs/>
        </w:rPr>
        <w:t>[</w:t>
      </w:r>
      <w:r>
        <w:rPr>
          <w:b/>
          <w:bCs/>
        </w:rPr>
        <w:t>2</w:t>
      </w:r>
      <w:r w:rsidRPr="00BF40B9">
        <w:rPr>
          <w:b/>
          <w:bCs/>
        </w:rPr>
        <w:t>]</w:t>
      </w:r>
      <w:r w:rsidRPr="00BF40B9">
        <w:t>.</w:t>
      </w:r>
    </w:p>
    <w:p w14:paraId="78500F99" w14:textId="2DFE31C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covered glass beaker into an ultrasonic bat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Sonication: 40 kHz, 135 W, 5 min</w:t>
      </w:r>
    </w:p>
    <w:p w14:paraId="7579E3D8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silicon mold vertically into the solution using tweezers.</w:t>
      </w:r>
    </w:p>
    <w:p w14:paraId="6026C1BD" w14:textId="756AB4F3" w:rsidR="006F130E" w:rsidRPr="00BF40B9" w:rsidRDefault="006F130E" w:rsidP="006F130E">
      <w:pPr>
        <w:pStyle w:val="Narration"/>
        <w:numPr>
          <w:ilvl w:val="1"/>
          <w:numId w:val="3"/>
        </w:numPr>
      </w:pPr>
      <w:r>
        <w:t>Now use</w:t>
      </w:r>
      <w:r w:rsidRPr="00BF40B9">
        <w:t xml:space="preserve"> clean tweezers</w:t>
      </w:r>
      <w:r>
        <w:t xml:space="preserve"> to </w:t>
      </w:r>
      <w:r w:rsidRPr="00BF40B9">
        <w:t xml:space="preserve">gently lift the entire silicon mold vertically out of the solution </w:t>
      </w:r>
      <w:r w:rsidRPr="00BF40B9">
        <w:rPr>
          <w:b/>
          <w:bCs/>
        </w:rPr>
        <w:t>[1]</w:t>
      </w:r>
      <w:r w:rsidRPr="00BF40B9">
        <w:t xml:space="preserve">. Immediately transfer it to a fresh beaker containing neat hexane </w:t>
      </w:r>
      <w:r>
        <w:rPr>
          <w:b/>
          <w:bCs/>
        </w:rPr>
        <w:t xml:space="preserve">[2]. </w:t>
      </w:r>
      <w:r>
        <w:t>Then</w:t>
      </w:r>
      <w:r w:rsidRPr="00BF40B9">
        <w:t xml:space="preserve"> rinse by gently agitating it back and forth 5 to 10 times </w:t>
      </w:r>
      <w:r w:rsidRPr="00BF40B9">
        <w:rPr>
          <w:b/>
          <w:bCs/>
        </w:rPr>
        <w:t>[</w:t>
      </w:r>
      <w:r>
        <w:rPr>
          <w:b/>
          <w:bCs/>
        </w:rPr>
        <w:t>3</w:t>
      </w:r>
      <w:r w:rsidRPr="00BF40B9">
        <w:rPr>
          <w:b/>
          <w:bCs/>
        </w:rPr>
        <w:t>]</w:t>
      </w:r>
      <w:r w:rsidRPr="00BF40B9">
        <w:t>.</w:t>
      </w:r>
    </w:p>
    <w:p w14:paraId="49E35BA2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lifting the silicon mold from the beaker using tweezers.</w:t>
      </w:r>
    </w:p>
    <w:p w14:paraId="1135C794" w14:textId="248707F5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Talent transferring the mold to a fresh beaker with neat hexane.</w:t>
      </w:r>
    </w:p>
    <w:p w14:paraId="323F25E0" w14:textId="19ACB202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rinsing the mold in neat hexane by moving it gently back and forth.</w:t>
      </w:r>
    </w:p>
    <w:p w14:paraId="3B9CDBEA" w14:textId="77777777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Gently dry the mold using a nitrogen blower held approximately 3 centimeters away for 6 to 10 seconds until no visible moisture remains </w:t>
      </w:r>
      <w:r w:rsidRPr="00BF40B9">
        <w:rPr>
          <w:b/>
          <w:bCs/>
        </w:rPr>
        <w:t>[1]</w:t>
      </w:r>
      <w:r w:rsidRPr="00BF40B9">
        <w:t>.</w:t>
      </w:r>
    </w:p>
    <w:p w14:paraId="0BAD7C2C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drying the mold using a nitrogen blower from a short distance.</w:t>
      </w:r>
    </w:p>
    <w:p w14:paraId="1981677F" w14:textId="6841EE11" w:rsidR="006F130E" w:rsidRPr="00BF40B9" w:rsidRDefault="006F130E" w:rsidP="006F130E">
      <w:pPr>
        <w:pStyle w:val="Narration"/>
        <w:numPr>
          <w:ilvl w:val="1"/>
          <w:numId w:val="3"/>
        </w:numPr>
      </w:pPr>
      <w:r>
        <w:t>Next, m</w:t>
      </w:r>
      <w:r w:rsidRPr="00BF40B9">
        <w:t xml:space="preserve">ix the </w:t>
      </w:r>
      <w:r>
        <w:t>PDM</w:t>
      </w:r>
      <w:r w:rsidR="00032C61">
        <w:t>S</w:t>
      </w:r>
      <w:r>
        <w:t xml:space="preserve"> </w:t>
      </w:r>
      <w:r w:rsidRPr="006F130E">
        <w:rPr>
          <w:i/>
          <w:iCs/>
          <w:color w:val="EE0000"/>
        </w:rPr>
        <w:t xml:space="preserve">(P-D-M-S) </w:t>
      </w:r>
      <w:r w:rsidRPr="00BF40B9">
        <w:t xml:space="preserve">base and curing agent in a 10 to 1 weight ratio in a clean plastic Petri dish </w:t>
      </w:r>
      <w:r w:rsidRPr="00BF40B9">
        <w:rPr>
          <w:b/>
          <w:bCs/>
        </w:rPr>
        <w:t>[1</w:t>
      </w:r>
      <w:r>
        <w:rPr>
          <w:b/>
          <w:bCs/>
        </w:rPr>
        <w:t>-TXT</w:t>
      </w:r>
      <w:r w:rsidRPr="00BF40B9">
        <w:rPr>
          <w:b/>
          <w:bCs/>
        </w:rPr>
        <w:t>]</w:t>
      </w:r>
      <w:r w:rsidRPr="00BF40B9">
        <w:t xml:space="preserve">. Place the mixture into a chamber and degas at 160 torr </w:t>
      </w:r>
      <w:r w:rsidRPr="00BF40B9">
        <w:rPr>
          <w:b/>
          <w:bCs/>
        </w:rPr>
        <w:t>[2]</w:t>
      </w:r>
      <w:r w:rsidRPr="00BF40B9">
        <w:t>.</w:t>
      </w:r>
    </w:p>
    <w:p w14:paraId="146C3FDE" w14:textId="5E2A1780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mixing the polydimethylsiloxane base and curing agent in a Petri dis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PDMS: P</w:t>
      </w:r>
      <w:r w:rsidRPr="006F130E">
        <w:rPr>
          <w:b/>
          <w:bCs/>
          <w:lang w:val="en-IN"/>
        </w:rPr>
        <w:t>olydimethylsiloxane</w:t>
      </w:r>
    </w:p>
    <w:p w14:paraId="17DADB21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into a vacuum chamber for degassing.</w:t>
      </w:r>
    </w:p>
    <w:p w14:paraId="42152C4C" w14:textId="3CEEFA0C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Lightly coat a clean plastic Petri dish with silicone oil of 100 centistokes viscosity using a lint-free wiper pre-soaked with the oil </w:t>
      </w:r>
      <w:r w:rsidRPr="00BF40B9">
        <w:rPr>
          <w:b/>
          <w:bCs/>
        </w:rPr>
        <w:t>[1]</w:t>
      </w:r>
      <w:r w:rsidRPr="00BF40B9">
        <w:t>.</w:t>
      </w:r>
      <w:r w:rsidRPr="006F130E">
        <w:t xml:space="preserve"> </w:t>
      </w:r>
      <w:r>
        <w:t>Then p</w:t>
      </w:r>
      <w:r w:rsidRPr="00BF40B9">
        <w:t xml:space="preserve">lace the </w:t>
      </w:r>
      <w:r>
        <w:t>OTS</w:t>
      </w:r>
      <w:r w:rsidRPr="00BF40B9">
        <w:t xml:space="preserve">-coated silicon mold face-up in the </w:t>
      </w:r>
      <w:r w:rsidR="00032C61" w:rsidRPr="00BF40B9">
        <w:t>centre</w:t>
      </w:r>
      <w:r w:rsidRPr="00BF40B9">
        <w:t xml:space="preserve"> of the coated Petri dish </w:t>
      </w:r>
      <w:r w:rsidRPr="00BF40B9">
        <w:rPr>
          <w:b/>
          <w:bCs/>
        </w:rPr>
        <w:t>[</w:t>
      </w:r>
      <w:r>
        <w:rPr>
          <w:b/>
          <w:bCs/>
        </w:rPr>
        <w:t>2</w:t>
      </w:r>
      <w:r w:rsidRPr="00BF40B9">
        <w:rPr>
          <w:b/>
          <w:bCs/>
        </w:rPr>
        <w:t>]</w:t>
      </w:r>
      <w:r w:rsidRPr="00BF40B9">
        <w:t>.</w:t>
      </w:r>
    </w:p>
    <w:p w14:paraId="41513900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wiping the surface of the Petri dish using an oil-soaked lint-free wiper.</w:t>
      </w:r>
    </w:p>
    <w:p w14:paraId="482DE7ED" w14:textId="3482CBFF" w:rsidR="006F130E" w:rsidRP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ositioning the coated silicon mold in the Petri dish.</w:t>
      </w:r>
    </w:p>
    <w:p w14:paraId="64048339" w14:textId="70269F9A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Slowly pour the degassed </w:t>
      </w:r>
      <w:r>
        <w:t>PDMS</w:t>
      </w:r>
      <w:r w:rsidRPr="00BF40B9">
        <w:t xml:space="preserve"> mixture over the mold until it is fully covered </w:t>
      </w:r>
      <w:r w:rsidRPr="00BF40B9">
        <w:rPr>
          <w:b/>
          <w:bCs/>
        </w:rPr>
        <w:t>[</w:t>
      </w:r>
      <w:r>
        <w:rPr>
          <w:b/>
          <w:bCs/>
        </w:rPr>
        <w:t>1</w:t>
      </w:r>
      <w:r w:rsidRPr="00BF40B9">
        <w:rPr>
          <w:b/>
          <w:bCs/>
        </w:rPr>
        <w:t>]</w:t>
      </w:r>
      <w:r w:rsidRPr="00BF40B9">
        <w:t>.</w:t>
      </w:r>
      <w:r w:rsidRPr="006F130E">
        <w:t xml:space="preserve"> </w:t>
      </w:r>
      <w:r w:rsidRPr="00BF40B9">
        <w:t xml:space="preserve">Degas the filled mold again in the vacuum bubble remover until no visible bubbles remain </w:t>
      </w:r>
      <w:r w:rsidRPr="00BF40B9">
        <w:rPr>
          <w:b/>
          <w:bCs/>
        </w:rPr>
        <w:t>[</w:t>
      </w:r>
      <w:r>
        <w:rPr>
          <w:b/>
          <w:bCs/>
        </w:rPr>
        <w:t>2</w:t>
      </w:r>
      <w:r w:rsidRPr="00BF40B9">
        <w:rPr>
          <w:b/>
          <w:bCs/>
        </w:rPr>
        <w:t>]</w:t>
      </w:r>
      <w:r w:rsidRPr="00BF40B9">
        <w:t>.</w:t>
      </w:r>
    </w:p>
    <w:p w14:paraId="3BA451A1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ouring the polydimethylsiloxane mixture over the mold.</w:t>
      </w:r>
    </w:p>
    <w:p w14:paraId="08830709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back into the vacuum chamber.</w:t>
      </w:r>
    </w:p>
    <w:p w14:paraId="25B1938D" w14:textId="3F445DD9" w:rsidR="006F130E" w:rsidRPr="00BF40B9" w:rsidRDefault="006F130E" w:rsidP="006F130E">
      <w:pPr>
        <w:pStyle w:val="Narration"/>
        <w:numPr>
          <w:ilvl w:val="1"/>
          <w:numId w:val="3"/>
        </w:numPr>
      </w:pPr>
      <w:r>
        <w:t>Now</w:t>
      </w:r>
      <w:r w:rsidR="00032C61">
        <w:t>,</w:t>
      </w:r>
      <w:r>
        <w:t xml:space="preserve"> p</w:t>
      </w:r>
      <w:r w:rsidRPr="00BF40B9">
        <w:t xml:space="preserve">lace the Petri dish on a preheated hot plate set to 90 degrees Celsius to cure the </w:t>
      </w:r>
      <w:r>
        <w:t>PDM</w:t>
      </w:r>
      <w:r w:rsidR="00032C61">
        <w:t>S</w:t>
      </w:r>
      <w:r w:rsidRPr="00BF40B9">
        <w:t xml:space="preserve"> </w:t>
      </w:r>
      <w:r w:rsidRPr="00BF40B9">
        <w:rPr>
          <w:b/>
          <w:bCs/>
        </w:rPr>
        <w:t>[1]</w:t>
      </w:r>
      <w:r w:rsidRPr="00BF40B9">
        <w:t xml:space="preserve">. Once cured, gently peel the </w:t>
      </w:r>
      <w:r>
        <w:t>PDM</w:t>
      </w:r>
      <w:r w:rsidR="00032C61">
        <w:t>S</w:t>
      </w:r>
      <w:r w:rsidRPr="00BF40B9">
        <w:t xml:space="preserve"> mold from the silicon mold, ensuring the microstructure remains intact </w:t>
      </w:r>
      <w:r w:rsidRPr="00BF40B9">
        <w:rPr>
          <w:b/>
          <w:bCs/>
        </w:rPr>
        <w:t>[2]</w:t>
      </w:r>
      <w:r w:rsidRPr="00BF40B9">
        <w:t>.</w:t>
      </w:r>
    </w:p>
    <w:p w14:paraId="2876534D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on the hot plate.</w:t>
      </w:r>
    </w:p>
    <w:p w14:paraId="5E668AF6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carefully peeling the cured polydimethylsiloxane mold from the silicon mold.</w:t>
      </w:r>
    </w:p>
    <w:p w14:paraId="11232FB1" w14:textId="56CF6D6C" w:rsidR="006F130E" w:rsidRDefault="006F130E" w:rsidP="006F13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abrication of PDMS </w:t>
      </w:r>
      <w:r>
        <w:rPr>
          <w:rFonts w:cstheme="minorHAnsi"/>
          <w:b/>
          <w:bCs/>
        </w:rPr>
        <w:t>Product</w:t>
      </w:r>
      <w:r>
        <w:rPr>
          <w:rFonts w:cstheme="minorHAnsi"/>
          <w:b/>
          <w:bCs/>
        </w:rPr>
        <w:t xml:space="preserve"> from </w:t>
      </w:r>
      <w:r>
        <w:rPr>
          <w:rFonts w:cstheme="minorHAnsi"/>
          <w:b/>
          <w:bCs/>
        </w:rPr>
        <w:t xml:space="preserve">PDMS </w:t>
      </w:r>
      <w:r>
        <w:rPr>
          <w:rFonts w:cstheme="minorHAnsi"/>
          <w:b/>
          <w:bCs/>
        </w:rPr>
        <w:t>Mold</w:t>
      </w:r>
    </w:p>
    <w:p w14:paraId="60E1A719" w14:textId="7ACD084B" w:rsidR="006F130E" w:rsidRPr="006F130E" w:rsidRDefault="006F130E" w:rsidP="006F130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50574124"/>
          <w:placeholder>
            <w:docPart w:val="98EC263B57EB4418BB2BE6710A30E1B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EEDDEFA" w14:textId="5DDA4996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Place the fabricated </w:t>
      </w:r>
      <w:r>
        <w:t>PDMS</w:t>
      </w:r>
      <w:r w:rsidRPr="00BF40B9">
        <w:t xml:space="preserve"> mold on a hot plate set to 150 degrees Celsius </w:t>
      </w:r>
      <w:r w:rsidRPr="00BF40B9">
        <w:rPr>
          <w:b/>
          <w:bCs/>
        </w:rPr>
        <w:t>[1]</w:t>
      </w:r>
      <w:r w:rsidRPr="00BF40B9">
        <w:t xml:space="preserve">. </w:t>
      </w:r>
      <w:r w:rsidR="00032C61" w:rsidRPr="00BF40B9">
        <w:t>After</w:t>
      </w:r>
      <w:r w:rsidR="00032C61">
        <w:t xml:space="preserve"> 3</w:t>
      </w:r>
      <w:r>
        <w:t xml:space="preserve"> days of</w:t>
      </w:r>
      <w:r w:rsidRPr="00BF40B9">
        <w:t xml:space="preserve"> thermal aging, immerse the mold in silicone oil of 100 centistokes viscosity </w:t>
      </w:r>
      <w:r w:rsidRPr="00BF40B9">
        <w:rPr>
          <w:b/>
          <w:bCs/>
        </w:rPr>
        <w:t>[2]</w:t>
      </w:r>
      <w:r w:rsidRPr="00BF40B9">
        <w:t>.</w:t>
      </w:r>
    </w:p>
    <w:p w14:paraId="268FEDF8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olydimethylsiloxane mold onto a hot plate.</w:t>
      </w:r>
    </w:p>
    <w:p w14:paraId="7AA91211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submerging the mold in silicone oil.</w:t>
      </w:r>
    </w:p>
    <w:p w14:paraId="43270140" w14:textId="1AB99B7D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Degas the oil-immersed mold under vacuum at 160 torr </w:t>
      </w:r>
      <w:r>
        <w:t xml:space="preserve">for 10 to 15 minutes </w:t>
      </w:r>
      <w:r w:rsidRPr="00BF40B9">
        <w:rPr>
          <w:b/>
          <w:bCs/>
        </w:rPr>
        <w:t>[1]</w:t>
      </w:r>
      <w:r w:rsidRPr="00BF40B9">
        <w:t xml:space="preserve">. Then, remove the mold using tweezers </w:t>
      </w:r>
      <w:r>
        <w:rPr>
          <w:b/>
          <w:bCs/>
        </w:rPr>
        <w:t xml:space="preserve">[2] </w:t>
      </w:r>
      <w:r>
        <w:t>and</w:t>
      </w:r>
      <w:r w:rsidRPr="00BF40B9">
        <w:t xml:space="preserve"> gently wipe the surface 3 to 5 times with a clean lint-free wiper to leave a uniform thin film of oil </w:t>
      </w:r>
      <w:r w:rsidRPr="00BF40B9">
        <w:rPr>
          <w:b/>
          <w:bCs/>
        </w:rPr>
        <w:t>[</w:t>
      </w:r>
      <w:r>
        <w:rPr>
          <w:b/>
          <w:bCs/>
        </w:rPr>
        <w:t>3</w:t>
      </w:r>
      <w:r w:rsidRPr="00BF40B9">
        <w:rPr>
          <w:b/>
          <w:bCs/>
        </w:rPr>
        <w:t>]</w:t>
      </w:r>
      <w:r w:rsidRPr="00BF40B9">
        <w:t>.</w:t>
      </w:r>
    </w:p>
    <w:p w14:paraId="4A67BD74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lastRenderedPageBreak/>
        <w:t>Talent placing the mold in a vacuum chamber for degassing.</w:t>
      </w:r>
    </w:p>
    <w:p w14:paraId="2472B835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Talent removing the mold </w:t>
      </w:r>
      <w:r>
        <w:rPr>
          <w:lang w:val="en-IN"/>
        </w:rPr>
        <w:t xml:space="preserve">with tweezers. </w:t>
      </w:r>
    </w:p>
    <w:p w14:paraId="08DBF6BE" w14:textId="395D3C86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BF40B9">
        <w:rPr>
          <w:lang w:val="en-IN"/>
        </w:rPr>
        <w:t xml:space="preserve">wiping </w:t>
      </w:r>
      <w:r>
        <w:rPr>
          <w:lang w:val="en-IN"/>
        </w:rPr>
        <w:t>the mold</w:t>
      </w:r>
      <w:r w:rsidRPr="00BF40B9">
        <w:rPr>
          <w:lang w:val="en-IN"/>
        </w:rPr>
        <w:t xml:space="preserve"> with a lint-free wiper.</w:t>
      </w:r>
    </w:p>
    <w:p w14:paraId="79958434" w14:textId="1708FC5C" w:rsidR="006F130E" w:rsidRPr="00BF40B9" w:rsidRDefault="00032C61" w:rsidP="006F130E">
      <w:pPr>
        <w:pStyle w:val="Narration"/>
        <w:numPr>
          <w:ilvl w:val="1"/>
          <w:numId w:val="3"/>
        </w:numPr>
      </w:pPr>
      <w:r>
        <w:t xml:space="preserve">Next, </w:t>
      </w:r>
      <w:r w:rsidRPr="00BF40B9">
        <w:t>prepare</w:t>
      </w:r>
      <w:r w:rsidR="006F130E" w:rsidRPr="00BF40B9">
        <w:t xml:space="preserve"> a </w:t>
      </w:r>
      <w:r w:rsidR="006F130E">
        <w:t>PDMS</w:t>
      </w:r>
      <w:r w:rsidR="006F130E" w:rsidRPr="00BF40B9">
        <w:t xml:space="preserve"> mixture at a 10 to 1 base to curing agent weight ratio, using the same mixing and degassing method as before </w:t>
      </w:r>
      <w:r w:rsidR="006F130E" w:rsidRPr="00BF40B9">
        <w:rPr>
          <w:b/>
          <w:bCs/>
        </w:rPr>
        <w:t>[1]</w:t>
      </w:r>
      <w:r w:rsidR="006F130E" w:rsidRPr="00BF40B9">
        <w:t xml:space="preserve">. Gently pour the degassed mixture onto the treated mold, allowing it to spread and reach at least halfway up the micropillars </w:t>
      </w:r>
      <w:r w:rsidR="006F130E" w:rsidRPr="00BF40B9">
        <w:rPr>
          <w:b/>
          <w:bCs/>
        </w:rPr>
        <w:t>[2]</w:t>
      </w:r>
      <w:r w:rsidR="006F130E" w:rsidRPr="00BF40B9">
        <w:t>.</w:t>
      </w:r>
    </w:p>
    <w:p w14:paraId="77FDAD08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reparing and degassing the polydimethylsiloxane mixture.</w:t>
      </w:r>
    </w:p>
    <w:p w14:paraId="59E40CB5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ouring the mixture over the mold, showing it rising along the micropillars.</w:t>
      </w:r>
    </w:p>
    <w:p w14:paraId="1CC85EE3" w14:textId="5DB42041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>Secure a 0.5</w:t>
      </w:r>
      <w:r>
        <w:t>-</w:t>
      </w:r>
      <w:r w:rsidRPr="00BF40B9">
        <w:t>micrometre</w:t>
      </w:r>
      <w:r w:rsidRPr="00BF40B9">
        <w:t xml:space="preserve"> nylon thread under gentle tension </w:t>
      </w:r>
      <w:r w:rsidRPr="00BF40B9">
        <w:rPr>
          <w:b/>
          <w:bCs/>
        </w:rPr>
        <w:t>[1]</w:t>
      </w:r>
      <w:r w:rsidRPr="00BF40B9">
        <w:t xml:space="preserve">. Swipe the thread once or twice across the </w:t>
      </w:r>
      <w:r>
        <w:t>PDMS</w:t>
      </w:r>
      <w:r w:rsidRPr="00BF40B9">
        <w:t xml:space="preserve"> surface in one direction to reduce excess oil between micropillars </w:t>
      </w:r>
      <w:r w:rsidRPr="00BF40B9">
        <w:rPr>
          <w:b/>
          <w:bCs/>
        </w:rPr>
        <w:t>[2]</w:t>
      </w:r>
      <w:r w:rsidRPr="00BF40B9">
        <w:t xml:space="preserve">. </w:t>
      </w:r>
      <w:r>
        <w:t>Then d</w:t>
      </w:r>
      <w:r w:rsidRPr="00BF40B9">
        <w:t xml:space="preserve">egas the mold with the thin </w:t>
      </w:r>
      <w:r>
        <w:t>PDMS</w:t>
      </w:r>
      <w:r w:rsidRPr="00BF40B9">
        <w:t xml:space="preserve"> layer </w:t>
      </w:r>
      <w:r>
        <w:t xml:space="preserve">in a vacuum chamber </w:t>
      </w:r>
      <w:r w:rsidRPr="00BF40B9">
        <w:t xml:space="preserve">until no air bubbles remain </w:t>
      </w:r>
      <w:r w:rsidRPr="00BF40B9">
        <w:rPr>
          <w:b/>
          <w:bCs/>
        </w:rPr>
        <w:t>[3]</w:t>
      </w:r>
      <w:r w:rsidRPr="00BF40B9">
        <w:t>.</w:t>
      </w:r>
    </w:p>
    <w:p w14:paraId="4DECE9DB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securing the nylon thread under tension.</w:t>
      </w:r>
    </w:p>
    <w:p w14:paraId="14D443AA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swiping the thread across the mold surface.</w:t>
      </w:r>
    </w:p>
    <w:p w14:paraId="2E3480B7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mold into a vacuum chamber.</w:t>
      </w:r>
    </w:p>
    <w:p w14:paraId="2F3AA98C" w14:textId="42633903" w:rsidR="006F130E" w:rsidRPr="00BF40B9" w:rsidRDefault="006F130E" w:rsidP="006F130E">
      <w:pPr>
        <w:pStyle w:val="Narration"/>
        <w:numPr>
          <w:ilvl w:val="1"/>
          <w:numId w:val="3"/>
        </w:numPr>
      </w:pPr>
      <w:r>
        <w:t>To fabricate a hole-array pattern PDMS product, l</w:t>
      </w:r>
      <w:r w:rsidRPr="00BF40B9">
        <w:t xml:space="preserve">ightly coat a clean plastic Petri dish with silicone oil </w:t>
      </w:r>
      <w:r w:rsidRPr="00BF40B9">
        <w:rPr>
          <w:b/>
          <w:bCs/>
        </w:rPr>
        <w:t>[1]</w:t>
      </w:r>
      <w:r w:rsidRPr="00BF40B9">
        <w:t xml:space="preserve">. Place the </w:t>
      </w:r>
      <w:r>
        <w:t>PDMS</w:t>
      </w:r>
      <w:r w:rsidRPr="00BF40B9">
        <w:t xml:space="preserve"> mold into the coated Petri dish </w:t>
      </w:r>
      <w:r>
        <w:rPr>
          <w:b/>
          <w:bCs/>
        </w:rPr>
        <w:t xml:space="preserve">[2] </w:t>
      </w:r>
      <w:r w:rsidRPr="00BF40B9">
        <w:t xml:space="preserve">and pour the degassed </w:t>
      </w:r>
      <w:r>
        <w:t>PDMS</w:t>
      </w:r>
      <w:r w:rsidRPr="00BF40B9">
        <w:t xml:space="preserve"> mixture over it until the desired height is reached </w:t>
      </w:r>
      <w:r w:rsidRPr="00BF40B9">
        <w:rPr>
          <w:b/>
          <w:bCs/>
        </w:rPr>
        <w:t>[</w:t>
      </w:r>
      <w:r>
        <w:rPr>
          <w:b/>
          <w:bCs/>
        </w:rPr>
        <w:t>3</w:t>
      </w:r>
      <w:r w:rsidRPr="00BF40B9">
        <w:rPr>
          <w:b/>
          <w:bCs/>
        </w:rPr>
        <w:t>]</w:t>
      </w:r>
      <w:r w:rsidRPr="00BF40B9">
        <w:t>.</w:t>
      </w:r>
    </w:p>
    <w:p w14:paraId="78873B1E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coating the Petri dish with silicone oil.</w:t>
      </w:r>
    </w:p>
    <w:p w14:paraId="7D0931D6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mold in the dish</w:t>
      </w:r>
      <w:r>
        <w:rPr>
          <w:lang w:val="en-IN"/>
        </w:rPr>
        <w:t>.</w:t>
      </w:r>
    </w:p>
    <w:p w14:paraId="76F3F73D" w14:textId="7ED643A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BF40B9">
        <w:rPr>
          <w:lang w:val="en-IN"/>
        </w:rPr>
        <w:t>pouring the polydimethylsiloxane mixture.</w:t>
      </w:r>
    </w:p>
    <w:p w14:paraId="0860DD6B" w14:textId="6C1795AF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Degas the mold assembly once more to eliminate any trapped air bubbles </w:t>
      </w:r>
      <w:r w:rsidRPr="00BF40B9">
        <w:rPr>
          <w:b/>
          <w:bCs/>
        </w:rPr>
        <w:t>[1]</w:t>
      </w:r>
      <w:r w:rsidRPr="00BF40B9">
        <w:t xml:space="preserve">. </w:t>
      </w:r>
      <w:r>
        <w:t>Then p</w:t>
      </w:r>
      <w:r w:rsidRPr="00BF40B9">
        <w:t xml:space="preserve">lace the Petri dish on a preheated hot plate set to 110 degrees Celsius and cure </w:t>
      </w:r>
      <w:r>
        <w:t xml:space="preserve">until fully solidified </w:t>
      </w:r>
      <w:r w:rsidRPr="00BF40B9">
        <w:rPr>
          <w:b/>
          <w:bCs/>
        </w:rPr>
        <w:t>[2]</w:t>
      </w:r>
      <w:r w:rsidRPr="00BF40B9">
        <w:t>.</w:t>
      </w:r>
    </w:p>
    <w:p w14:paraId="071B07E6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into the vacuum chamber.</w:t>
      </w:r>
    </w:p>
    <w:p w14:paraId="330AB49C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on a hot plate.</w:t>
      </w:r>
    </w:p>
    <w:p w14:paraId="3CBF8509" w14:textId="77777777" w:rsidR="006F130E" w:rsidRPr="00BF40B9" w:rsidRDefault="006F130E" w:rsidP="006F130E"/>
    <w:p w14:paraId="09689C4F" w14:textId="5FD65B1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E343D7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276F4">
        <w:rPr>
          <w:rFonts w:eastAsia="Times New Roman" w:cstheme="minorHAnsi"/>
          <w:bCs/>
        </w:rPr>
        <w:t>20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585F2D" w14:textId="27E2CF19" w:rsidR="006F130E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The silicon mold featured a dense array of circular holes measuring 143 </w:t>
      </w:r>
      <w:proofErr w:type="spellStart"/>
      <w:r w:rsidRPr="00BF40B9">
        <w:t>micrometers</w:t>
      </w:r>
      <w:proofErr w:type="spellEnd"/>
      <w:r w:rsidRPr="00BF40B9">
        <w:t xml:space="preserve"> in diameter with 150 </w:t>
      </w:r>
      <w:proofErr w:type="spellStart"/>
      <w:proofErr w:type="gramStart"/>
      <w:r w:rsidRPr="00BF40B9">
        <w:t>micrometer</w:t>
      </w:r>
      <w:proofErr w:type="spellEnd"/>
      <w:proofErr w:type="gramEnd"/>
      <w:r w:rsidRPr="00BF40B9">
        <w:t xml:space="preserve"> spacing </w:t>
      </w:r>
      <w:r w:rsidRPr="00BF40B9">
        <w:rPr>
          <w:b/>
        </w:rPr>
        <w:t>[1]</w:t>
      </w:r>
      <w:r w:rsidRPr="00BF40B9">
        <w:t xml:space="preserve">, and a depth of 284 </w:t>
      </w:r>
      <w:proofErr w:type="spellStart"/>
      <w:r w:rsidRPr="00BF40B9">
        <w:t>micrometers</w:t>
      </w:r>
      <w:proofErr w:type="spellEnd"/>
      <w:r w:rsidRPr="00BF40B9">
        <w:t>, yielding a 2</w:t>
      </w:r>
      <w:r w:rsidR="00E276F4">
        <w:t xml:space="preserve"> to </w:t>
      </w:r>
      <w:r w:rsidRPr="00BF40B9">
        <w:t xml:space="preserve">1 aspect ratio </w:t>
      </w:r>
      <w:r w:rsidRPr="00BF40B9">
        <w:rPr>
          <w:b/>
        </w:rPr>
        <w:t>[2]</w:t>
      </w:r>
      <w:r w:rsidRPr="00BF40B9">
        <w:t>.</w:t>
      </w:r>
    </w:p>
    <w:p w14:paraId="44483915" w14:textId="432FBBBD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3A. </w:t>
      </w:r>
    </w:p>
    <w:p w14:paraId="21C2BE83" w14:textId="19420A58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3B. </w:t>
      </w:r>
    </w:p>
    <w:p w14:paraId="47135FF0" w14:textId="3B1E7ADC" w:rsidR="006F130E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The PDMS mold replicated from the silicon template produced micropillars measuring 142 </w:t>
      </w:r>
      <w:proofErr w:type="spellStart"/>
      <w:r w:rsidRPr="00BF40B9">
        <w:t>micrometers</w:t>
      </w:r>
      <w:proofErr w:type="spellEnd"/>
      <w:r w:rsidRPr="00BF40B9">
        <w:t xml:space="preserve"> in diameter </w:t>
      </w:r>
      <w:r w:rsidRPr="00BF40B9">
        <w:rPr>
          <w:b/>
        </w:rPr>
        <w:t>[1]</w:t>
      </w:r>
      <w:r w:rsidRPr="00BF40B9">
        <w:t xml:space="preserve"> and 283 </w:t>
      </w:r>
      <w:proofErr w:type="spellStart"/>
      <w:r w:rsidRPr="00BF40B9">
        <w:t>micrometers</w:t>
      </w:r>
      <w:proofErr w:type="spellEnd"/>
      <w:r w:rsidRPr="00BF40B9">
        <w:t xml:space="preserve"> in height closely matching the original </w:t>
      </w:r>
      <w:proofErr w:type="gramStart"/>
      <w:r w:rsidRPr="00BF40B9">
        <w:t>dimensions</w:t>
      </w:r>
      <w:r w:rsidR="00E276F4" w:rsidRPr="00BF40B9">
        <w:rPr>
          <w:b/>
        </w:rPr>
        <w:t>[</w:t>
      </w:r>
      <w:proofErr w:type="gramEnd"/>
      <w:r w:rsidR="00E276F4" w:rsidRPr="00BF40B9">
        <w:rPr>
          <w:b/>
        </w:rPr>
        <w:t>2]</w:t>
      </w:r>
      <w:r w:rsidRPr="00BF40B9">
        <w:t>.</w:t>
      </w:r>
    </w:p>
    <w:p w14:paraId="4D544471" w14:textId="15938CCA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4A. </w:t>
      </w:r>
    </w:p>
    <w:p w14:paraId="34D27D1E" w14:textId="1B5C29AF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4B. </w:t>
      </w:r>
    </w:p>
    <w:p w14:paraId="0A16A81E" w14:textId="55595AA8" w:rsidR="006F130E" w:rsidRDefault="00E276F4" w:rsidP="00E276F4">
      <w:pPr>
        <w:pStyle w:val="Narration"/>
        <w:numPr>
          <w:ilvl w:val="1"/>
          <w:numId w:val="3"/>
        </w:numPr>
      </w:pPr>
      <w:r>
        <w:t>T</w:t>
      </w:r>
      <w:r w:rsidR="006F130E" w:rsidRPr="00BF40B9">
        <w:t xml:space="preserve">he PDMS replica </w:t>
      </w:r>
      <w:r>
        <w:t xml:space="preserve">aged 1 day </w:t>
      </w:r>
      <w:r w:rsidR="006F130E" w:rsidRPr="00BF40B9">
        <w:t xml:space="preserve">showed severe tearing and disintegration of wall structures during </w:t>
      </w:r>
      <w:proofErr w:type="spellStart"/>
      <w:r w:rsidR="006F130E" w:rsidRPr="00BF40B9">
        <w:t>demolding</w:t>
      </w:r>
      <w:proofErr w:type="spellEnd"/>
      <w:r w:rsidR="006F130E" w:rsidRPr="00BF40B9">
        <w:t xml:space="preserve"> </w:t>
      </w:r>
      <w:r w:rsidR="006F130E" w:rsidRPr="00BF40B9">
        <w:rPr>
          <w:b/>
        </w:rPr>
        <w:t>[1]</w:t>
      </w:r>
      <w:r w:rsidR="006F130E" w:rsidRPr="00BF40B9">
        <w:t>.</w:t>
      </w:r>
      <w:r w:rsidRPr="00E276F4">
        <w:t xml:space="preserve"> </w:t>
      </w:r>
      <w:r w:rsidRPr="00BF40B9">
        <w:t xml:space="preserve">After 2 days of aging, distinct pillar outlines became visible, but the walls remained heavily damaged due to insufficient release </w:t>
      </w:r>
      <w:r w:rsidRPr="00BF40B9">
        <w:rPr>
          <w:b/>
        </w:rPr>
        <w:t>[2]</w:t>
      </w:r>
      <w:r w:rsidRPr="00BF40B9">
        <w:t>.</w:t>
      </w:r>
    </w:p>
    <w:p w14:paraId="223C2D90" w14:textId="0689A921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A. </w:t>
      </w:r>
    </w:p>
    <w:p w14:paraId="781BCCF3" w14:textId="5FF7B32D" w:rsidR="006F130E" w:rsidRPr="00BF40B9" w:rsidRDefault="006F130E" w:rsidP="00E276F4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B. </w:t>
      </w:r>
    </w:p>
    <w:p w14:paraId="5D927ACA" w14:textId="595A63CF" w:rsidR="006F130E" w:rsidRDefault="006F130E" w:rsidP="00E276F4">
      <w:pPr>
        <w:pStyle w:val="Narration"/>
        <w:numPr>
          <w:ilvl w:val="1"/>
          <w:numId w:val="3"/>
        </w:numPr>
      </w:pPr>
      <w:r w:rsidRPr="00BF40B9">
        <w:t xml:space="preserve">With 3 days of aging and no oil layer, cross-linking between cured and uncured PDMS resulted in recombined structures </w:t>
      </w:r>
      <w:r w:rsidRPr="00BF40B9">
        <w:rPr>
          <w:b/>
        </w:rPr>
        <w:t>[1]</w:t>
      </w:r>
      <w:r w:rsidRPr="00BF40B9">
        <w:t>.</w:t>
      </w:r>
      <w:r w:rsidR="00E276F4" w:rsidRPr="00E276F4">
        <w:t xml:space="preserve"> </w:t>
      </w:r>
      <w:r w:rsidR="00E276F4" w:rsidRPr="00BF40B9">
        <w:t>Using low-viscosity MR-</w:t>
      </w:r>
      <w:proofErr w:type="gramStart"/>
      <w:r w:rsidR="00E276F4" w:rsidRPr="00BF40B9">
        <w:t xml:space="preserve">100 </w:t>
      </w:r>
      <w:r w:rsidR="00E276F4">
        <w:t xml:space="preserve"> </w:t>
      </w:r>
      <w:r w:rsidR="00E276F4" w:rsidRPr="00E276F4">
        <w:rPr>
          <w:i/>
          <w:iCs/>
          <w:color w:val="EE0000"/>
        </w:rPr>
        <w:t>(</w:t>
      </w:r>
      <w:proofErr w:type="gramEnd"/>
      <w:r w:rsidR="00E276F4" w:rsidRPr="00E276F4">
        <w:rPr>
          <w:i/>
          <w:iCs/>
          <w:color w:val="EE0000"/>
        </w:rPr>
        <w:t>M-R-</w:t>
      </w:r>
      <w:proofErr w:type="gramStart"/>
      <w:r w:rsidR="00E276F4" w:rsidRPr="00E276F4">
        <w:rPr>
          <w:i/>
          <w:iCs/>
          <w:color w:val="EE0000"/>
        </w:rPr>
        <w:t>One-Hundred</w:t>
      </w:r>
      <w:proofErr w:type="gramEnd"/>
      <w:r w:rsidR="00E276F4" w:rsidRPr="00E276F4">
        <w:rPr>
          <w:i/>
          <w:iCs/>
          <w:color w:val="EE0000"/>
        </w:rPr>
        <w:t xml:space="preserve">) </w:t>
      </w:r>
      <w:r w:rsidR="00E276F4" w:rsidRPr="00BF40B9">
        <w:t xml:space="preserve">oil after 3 days of aging led to poor coverage and tearing, as the oil drained off vertical sidewalls </w:t>
      </w:r>
      <w:r w:rsidR="00E276F4" w:rsidRPr="00BF40B9">
        <w:rPr>
          <w:b/>
        </w:rPr>
        <w:t>[</w:t>
      </w:r>
      <w:r w:rsidR="00E276F4">
        <w:rPr>
          <w:b/>
        </w:rPr>
        <w:t>2</w:t>
      </w:r>
      <w:r w:rsidR="00E276F4" w:rsidRPr="00BF40B9">
        <w:rPr>
          <w:b/>
        </w:rPr>
        <w:t>]</w:t>
      </w:r>
      <w:r w:rsidR="00E276F4" w:rsidRPr="00BF40B9">
        <w:t>.</w:t>
      </w:r>
      <w:r w:rsidR="00E276F4" w:rsidRPr="00E276F4">
        <w:t xml:space="preserve"> </w:t>
      </w:r>
      <w:r w:rsidR="00E276F4" w:rsidRPr="00BF40B9">
        <w:t xml:space="preserve">High-viscosity oil formed a thick coating, preventing mold filling and causing the final product to appear wavy and malformed </w:t>
      </w:r>
      <w:r w:rsidR="00E276F4" w:rsidRPr="00BF40B9">
        <w:rPr>
          <w:b/>
        </w:rPr>
        <w:t>[</w:t>
      </w:r>
      <w:r w:rsidR="00E276F4">
        <w:rPr>
          <w:b/>
        </w:rPr>
        <w:t>3</w:t>
      </w:r>
      <w:r w:rsidR="00E276F4" w:rsidRPr="00BF40B9">
        <w:rPr>
          <w:b/>
        </w:rPr>
        <w:t>]</w:t>
      </w:r>
      <w:r w:rsidR="00E276F4" w:rsidRPr="00BF40B9">
        <w:t>.</w:t>
      </w:r>
    </w:p>
    <w:p w14:paraId="577D829B" w14:textId="67E35ED5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LAB MEDIA: Figure 5C.</w:t>
      </w:r>
    </w:p>
    <w:p w14:paraId="2A407E43" w14:textId="5CB7B450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D. </w:t>
      </w:r>
    </w:p>
    <w:p w14:paraId="23AEDAD8" w14:textId="111F3C1C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E. </w:t>
      </w:r>
    </w:p>
    <w:p w14:paraId="060E4513" w14:textId="4491D62A" w:rsidR="006F130E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Under optimized conditions of 3 days thermal aging and </w:t>
      </w:r>
      <w:r w:rsidR="00E276F4" w:rsidRPr="00BF40B9">
        <w:t>100 centistokes</w:t>
      </w:r>
      <w:r w:rsidR="00E276F4">
        <w:t xml:space="preserve"> silicone oil</w:t>
      </w:r>
      <w:r w:rsidRPr="00BF40B9">
        <w:t xml:space="preserve"> </w:t>
      </w:r>
      <w:r w:rsidRPr="00BF40B9">
        <w:lastRenderedPageBreak/>
        <w:t xml:space="preserve">coating, the final replica preserved hole-patterned microstructures with 148 </w:t>
      </w:r>
      <w:proofErr w:type="spellStart"/>
      <w:r w:rsidRPr="00BF40B9">
        <w:t>micrometers</w:t>
      </w:r>
      <w:proofErr w:type="spellEnd"/>
      <w:r w:rsidRPr="00BF40B9">
        <w:t xml:space="preserve"> diameter </w:t>
      </w:r>
      <w:r w:rsidRPr="00BF40B9">
        <w:rPr>
          <w:b/>
        </w:rPr>
        <w:t>[1]</w:t>
      </w:r>
      <w:r w:rsidRPr="00BF40B9">
        <w:t xml:space="preserve"> and 280 </w:t>
      </w:r>
      <w:proofErr w:type="spellStart"/>
      <w:r w:rsidRPr="00BF40B9">
        <w:t>micrometers</w:t>
      </w:r>
      <w:proofErr w:type="spellEnd"/>
      <w:r w:rsidRPr="00BF40B9">
        <w:t xml:space="preserve"> height, showing minor dimensional variation but intact structure </w:t>
      </w:r>
      <w:r w:rsidRPr="00BF40B9">
        <w:rPr>
          <w:b/>
        </w:rPr>
        <w:t>[</w:t>
      </w:r>
      <w:r w:rsidR="00E276F4">
        <w:rPr>
          <w:b/>
        </w:rPr>
        <w:t>2</w:t>
      </w:r>
      <w:r w:rsidRPr="00BF40B9">
        <w:rPr>
          <w:b/>
        </w:rPr>
        <w:t>]</w:t>
      </w:r>
      <w:r w:rsidRPr="00BF40B9">
        <w:t>.</w:t>
      </w:r>
    </w:p>
    <w:p w14:paraId="6C7C8AA5" w14:textId="29D1D28A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6A. </w:t>
      </w:r>
    </w:p>
    <w:p w14:paraId="59FCC3CE" w14:textId="7186C455" w:rsidR="006F130E" w:rsidRPr="00BF40B9" w:rsidRDefault="006F130E" w:rsidP="00E276F4">
      <w:pPr>
        <w:pStyle w:val="ShotDescription"/>
        <w:numPr>
          <w:ilvl w:val="2"/>
          <w:numId w:val="3"/>
        </w:numPr>
      </w:pPr>
      <w:r w:rsidRPr="00BF40B9">
        <w:rPr>
          <w:lang w:val="en-IN"/>
        </w:rPr>
        <w:t xml:space="preserve">LAB MEDIA: Figure 6B.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7CB56" w14:textId="77777777" w:rsidR="009934D5" w:rsidRDefault="009934D5">
      <w:r>
        <w:separator/>
      </w:r>
    </w:p>
    <w:p w14:paraId="07808DB1" w14:textId="77777777" w:rsidR="009934D5" w:rsidRDefault="009934D5"/>
  </w:endnote>
  <w:endnote w:type="continuationSeparator" w:id="0">
    <w:p w14:paraId="4C9FAEAB" w14:textId="77777777" w:rsidR="009934D5" w:rsidRDefault="009934D5">
      <w:r>
        <w:continuationSeparator/>
      </w:r>
    </w:p>
    <w:p w14:paraId="24FCAFAA" w14:textId="77777777" w:rsidR="009934D5" w:rsidRDefault="009934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8565F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F130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C8BFF4" w14:textId="77777777" w:rsidR="009934D5" w:rsidRDefault="009934D5">
      <w:r>
        <w:separator/>
      </w:r>
    </w:p>
    <w:p w14:paraId="2478A120" w14:textId="77777777" w:rsidR="009934D5" w:rsidRDefault="009934D5"/>
  </w:footnote>
  <w:footnote w:type="continuationSeparator" w:id="0">
    <w:p w14:paraId="5B51D22D" w14:textId="77777777" w:rsidR="009934D5" w:rsidRDefault="009934D5">
      <w:r>
        <w:continuationSeparator/>
      </w:r>
    </w:p>
    <w:p w14:paraId="6CF8DEF6" w14:textId="77777777" w:rsidR="009934D5" w:rsidRDefault="009934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2C61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82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30E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347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4D5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5598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6F4"/>
    <w:rsid w:val="00E27BFE"/>
    <w:rsid w:val="00E27EF5"/>
    <w:rsid w:val="00E355EE"/>
    <w:rsid w:val="00E35FB3"/>
    <w:rsid w:val="00E44C46"/>
    <w:rsid w:val="00E52CA8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F13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F130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F13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F130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F130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F13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452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98EC263B57EB4418BB2BE6710A30E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42249-0092-4413-9188-D70E7AE26AE7}"/>
      </w:docPartPr>
      <w:docPartBody>
        <w:p w:rsidR="00000000" w:rsidRDefault="00495943" w:rsidP="00495943">
          <w:pPr>
            <w:pStyle w:val="98EC263B57EB4418BB2BE6710A30E1B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E6C3D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95943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1A1E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5598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27BFE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8EC263B57EB4418BB2BE6710A30E1B6">
    <w:name w:val="98EC263B57EB4418BB2BE6710A30E1B6"/>
    <w:rsid w:val="0049594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0</Pages>
  <Words>2330</Words>
  <Characters>13285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dcterms:created xsi:type="dcterms:W3CDTF">2025-01-20T00:16:00Z</dcterms:created>
  <dcterms:modified xsi:type="dcterms:W3CDTF">2025-07-04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